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08E9E969" w:rsidR="00442E4B" w:rsidRPr="00442E4B" w:rsidRDefault="00442E4B" w:rsidP="00E31880">
      <w:pPr>
        <w:jc w:val="center"/>
        <w:rPr>
          <w:b/>
          <w:bCs/>
          <w:sz w:val="32"/>
          <w:szCs w:val="32"/>
        </w:rPr>
      </w:pPr>
      <w:r>
        <w:rPr>
          <w:b/>
          <w:bCs/>
          <w:sz w:val="32"/>
          <w:szCs w:val="32"/>
        </w:rPr>
        <w:t>(</w:t>
      </w:r>
      <w:r w:rsidR="008B57B9">
        <w:rPr>
          <w:b/>
          <w:bCs/>
          <w:sz w:val="32"/>
          <w:szCs w:val="32"/>
        </w:rPr>
        <w:t>Michiga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35801F59" w:rsidR="009A4FD9" w:rsidRDefault="008B57B9" w:rsidP="009A4FD9">
            <w:pPr>
              <w:rPr>
                <w:sz w:val="22"/>
                <w:szCs w:val="22"/>
              </w:rPr>
            </w:pPr>
            <w:r>
              <w:rPr>
                <w:sz w:val="22"/>
                <w:szCs w:val="22"/>
              </w:rPr>
              <w:t>Michigan</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1722C" w14:textId="77777777" w:rsidR="00A14D42" w:rsidRDefault="00A14D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C11A446" w:rsidR="00F4034F" w:rsidRPr="00A14D42" w:rsidRDefault="00F4034F" w:rsidP="00A14D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4BA3F" w14:textId="77777777" w:rsidR="00A14D42" w:rsidRDefault="00A14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247DC" w14:textId="77777777" w:rsidR="00A14D42" w:rsidRDefault="00A14D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26A7720" w:rsidR="00F4034F" w:rsidRPr="00A14D42" w:rsidRDefault="00F4034F" w:rsidP="00A14D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CAC63" w14:textId="77777777" w:rsidR="00A14D42" w:rsidRDefault="00A14D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27437169">
    <w:abstractNumId w:val="1"/>
  </w:num>
  <w:num w:numId="2" w16cid:durableId="1365398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8B57B9"/>
    <w:rsid w:val="009146FD"/>
    <w:rsid w:val="00927EC2"/>
    <w:rsid w:val="00945588"/>
    <w:rsid w:val="00976859"/>
    <w:rsid w:val="009A4FD9"/>
    <w:rsid w:val="00A14D42"/>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2</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